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8FCAD" w14:textId="28874C89" w:rsidR="009B2550" w:rsidRDefault="00B41330" w:rsidP="00DD4802">
      <w:pPr>
        <w:pStyle w:val="Heading1"/>
        <w:jc w:val="both"/>
      </w:pPr>
      <w:r>
        <w:t>Denoising with Non-Local Means</w:t>
      </w:r>
    </w:p>
    <w:p w14:paraId="6CDE77D0" w14:textId="698FE122" w:rsidR="00B41330" w:rsidRDefault="00B41330" w:rsidP="00DD4802">
      <w:pPr>
        <w:pStyle w:val="Heading2"/>
        <w:jc w:val="both"/>
      </w:pPr>
      <w:r>
        <w:t>The Non-Local Means Algorithm</w:t>
      </w:r>
    </w:p>
    <w:p w14:paraId="4FBCCC7D" w14:textId="6EC472E7" w:rsidR="00B41330" w:rsidRDefault="00DD3707" w:rsidP="00DD4802">
      <w:pPr>
        <w:jc w:val="both"/>
      </w:pPr>
      <w:r>
        <w:t>Non-local means is an image denoising algorithm based on a simple principal – taking the average of similar pixels to that being denoised, this method is a relatively recent development in Image Processing algorithms and techniques, especially in comparison to more traditional</w:t>
      </w:r>
      <w:r w:rsidR="0065211E">
        <w:t xml:space="preserve"> local</w:t>
      </w:r>
      <w:r>
        <w:t xml:space="preserve"> image denoising using kernels (</w:t>
      </w:r>
      <w:r w:rsidR="00EC66CD">
        <w:t>taking weighted averages of</w:t>
      </w:r>
      <w:r>
        <w:t xml:space="preserve"> </w:t>
      </w:r>
      <w:r w:rsidR="00EC66CD">
        <w:t xml:space="preserve">directly </w:t>
      </w:r>
      <w:r>
        <w:t>neighbouring pixels).</w:t>
      </w:r>
      <w:bookmarkStart w:id="0" w:name="_GoBack"/>
      <w:bookmarkEnd w:id="0"/>
    </w:p>
    <w:p w14:paraId="04DB1263" w14:textId="0EACAFA3" w:rsidR="009451D3" w:rsidRDefault="00EC66CD" w:rsidP="00DD4802">
      <w:pPr>
        <w:jc w:val="both"/>
      </w:pPr>
      <w:r>
        <w:t xml:space="preserve">On a continuous image, </w:t>
      </w:r>
      <w:r w:rsidR="009451D3">
        <w:t xml:space="preserve">the </w:t>
      </w:r>
      <w:r>
        <w:t>non-local means</w:t>
      </w:r>
      <w:r w:rsidR="009451D3">
        <w:t xml:space="preserve"> algorithm filter is defined as</w:t>
      </w:r>
    </w:p>
    <w:p w14:paraId="1EA68683" w14:textId="5837BD09" w:rsidR="009451D3" w:rsidRPr="009451D3" w:rsidRDefault="009451D3" w:rsidP="00DD4802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, B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d>
                </m:e>
              </m:d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d>
              <m:r>
                <w:rPr>
                  <w:rFonts w:ascii="Cambria Math" w:hAnsi="Cambria Math"/>
                </w:rPr>
                <m:t>dq</m:t>
              </m:r>
            </m:e>
          </m:nary>
        </m:oMath>
      </m:oMathPara>
    </w:p>
    <w:p w14:paraId="317E6EAC" w14:textId="1FDEA8C9" w:rsidR="00BA4E24" w:rsidRDefault="00BA4E24" w:rsidP="00DD4802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9451D3">
        <w:rPr>
          <w:rFonts w:eastAsiaTheme="minorEastAsia"/>
        </w:rPr>
        <w:t xml:space="preserve">here </w:t>
      </w:r>
      <m:oMath>
        <m:r>
          <w:rPr>
            <w:rFonts w:ascii="Cambria Math" w:eastAsiaTheme="minorEastAsia" w:hAnsi="Cambria Math"/>
          </w:rPr>
          <m:t>d(B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  <m:r>
          <w:rPr>
            <w:rFonts w:ascii="Cambria Math" w:eastAsiaTheme="minorEastAsia" w:hAnsi="Cambria Math"/>
          </w:rPr>
          <m:t>,B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q</m:t>
            </m:r>
          </m:e>
        </m:d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is the Euclidian distance between the image patches </w:t>
      </w:r>
      <m:oMath>
        <m:r>
          <w:rPr>
            <w:rFonts w:ascii="Cambria Math" w:eastAsiaTheme="minorEastAsia" w:hAnsi="Cambria Math"/>
          </w:rPr>
          <m:t>B(p)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(q)</m:t>
        </m:r>
      </m:oMath>
      <w:r>
        <w:rPr>
          <w:rFonts w:eastAsiaTheme="minorEastAsia"/>
        </w:rPr>
        <w:t xml:space="preserve"> centred at points </w:t>
      </w:r>
      <m:oMath>
        <m:r>
          <w:rPr>
            <w:rFonts w:ascii="Cambria Math" w:eastAsiaTheme="minorEastAsia" w:hAnsi="Cambria Math"/>
          </w:rPr>
          <m:t>p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respectively, </w:t>
      </w:r>
      <m:oMath>
        <m:r>
          <w:rPr>
            <w:rFonts w:ascii="Cambria Math" w:eastAsiaTheme="minorEastAsia" w:hAnsi="Cambria Math"/>
          </w:rPr>
          <m:t>f</m:t>
        </m:r>
      </m:oMath>
      <w:r>
        <w:rPr>
          <w:rFonts w:eastAsiaTheme="minorEastAsia"/>
        </w:rPr>
        <w:t xml:space="preserve"> is a decreasing function and </w:t>
      </w:r>
      <m:oMath>
        <m:r>
          <w:rPr>
            <w:rFonts w:ascii="Cambria Math" w:eastAsiaTheme="minorEastAsia" w:hAnsi="Cambria Math"/>
          </w:rPr>
          <m:t>C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>
        <w:rPr>
          <w:rFonts w:eastAsiaTheme="minorEastAsia"/>
        </w:rPr>
        <w:t xml:space="preserve"> is the normalizing factor (to prevent a change in brightness).</w:t>
      </w:r>
    </w:p>
    <w:p w14:paraId="6A28EA42" w14:textId="17B4CB6B" w:rsidR="00BA4E24" w:rsidRPr="00BA4E24" w:rsidRDefault="00B07103" w:rsidP="00DD4802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ample space, patch and </w:t>
      </w:r>
      <w:r w:rsidR="00D440BF">
        <w:rPr>
          <w:rFonts w:eastAsiaTheme="minorEastAsia"/>
        </w:rPr>
        <w:t>neighbourhood</w:t>
      </w:r>
    </w:p>
    <w:p w14:paraId="566C0298" w14:textId="6DF63ADD" w:rsidR="00B41330" w:rsidRDefault="00B41330" w:rsidP="00DD4802">
      <w:pPr>
        <w:pStyle w:val="Heading2"/>
        <w:jc w:val="both"/>
      </w:pPr>
      <w:r>
        <w:t>Implementations of Non-Local Means</w:t>
      </w:r>
    </w:p>
    <w:p w14:paraId="79CD14EF" w14:textId="63801A91" w:rsidR="00BA4E24" w:rsidRDefault="00BA4E24" w:rsidP="00DD4802">
      <w:pPr>
        <w:jc w:val="both"/>
      </w:pPr>
      <w:r>
        <w:t>Non-local means has two main implementations which yield slightly different denoising characteristics: pixel-wise and patch-wise.</w:t>
      </w:r>
    </w:p>
    <w:p w14:paraId="44881367" w14:textId="31F83B8D" w:rsidR="00BA4E24" w:rsidRDefault="00BA4E24" w:rsidP="00DD4802">
      <w:pPr>
        <w:pStyle w:val="Heading3"/>
        <w:jc w:val="both"/>
      </w:pPr>
      <w:r>
        <w:t>Pixelwise N-L Means</w:t>
      </w:r>
    </w:p>
    <w:p w14:paraId="10BB6D0A" w14:textId="361A120A" w:rsidR="00BA4E24" w:rsidRDefault="00BA4E24" w:rsidP="00DD4802">
      <w:pPr>
        <w:jc w:val="both"/>
        <w:rPr>
          <w:rFonts w:eastAsiaTheme="minorEastAsia"/>
        </w:rPr>
      </w:pPr>
      <w:r>
        <w:t xml:space="preserve">The pixelwise implementation runs on each pixel of the image. Given image </w:t>
      </w:r>
      <m:oMath>
        <m:r>
          <w:rPr>
            <w:rFonts w:ascii="Cambria Math" w:hAnsi="Cambria Math"/>
          </w:rPr>
          <m:t>u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)</m:t>
        </m:r>
      </m:oMath>
      <w:r w:rsidR="00DD4802">
        <w:rPr>
          <w:rFonts w:eastAsiaTheme="minorEastAsia"/>
        </w:rPr>
        <w:t xml:space="preserve"> at pixel location </w:t>
      </w:r>
      <m:oMath>
        <m:r>
          <w:rPr>
            <w:rFonts w:ascii="Cambria Math" w:eastAsiaTheme="minorEastAsia" w:hAnsi="Cambria Math"/>
          </w:rPr>
          <m:t>p</m:t>
        </m:r>
      </m:oMath>
      <w:r w:rsidR="00DD4802">
        <w:rPr>
          <w:rFonts w:eastAsiaTheme="minorEastAsia"/>
        </w:rPr>
        <w:t>, the discrete algorithm is</w:t>
      </w:r>
    </w:p>
    <w:p w14:paraId="2132E6EC" w14:textId="510EB638" w:rsidR="00DD4802" w:rsidRPr="00DD4802" w:rsidRDefault="00EC57F3" w:rsidP="00DD4802">
      <w:pPr>
        <w:jc w:val="both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q∈B(p,r)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d>
              <m:r>
                <w:rPr>
                  <w:rFonts w:ascii="Cambria Math" w:hAnsi="Cambria Math"/>
                </w:rPr>
                <m:t>w(p,q)</m:t>
              </m:r>
            </m:e>
          </m:nary>
        </m:oMath>
      </m:oMathPara>
    </w:p>
    <w:p w14:paraId="3C716D7E" w14:textId="436F6AFE" w:rsidR="00DD4802" w:rsidRDefault="00DD4802" w:rsidP="00DD4802">
      <w:pPr>
        <w:jc w:val="both"/>
        <w:rPr>
          <w:rFonts w:eastAsiaTheme="minorEastAsia"/>
        </w:rPr>
      </w:pPr>
      <w:r>
        <w:rPr>
          <w:rFonts w:eastAsiaTheme="minorEastAsia"/>
        </w:rPr>
        <w:t>such that</w:t>
      </w:r>
    </w:p>
    <w:p w14:paraId="24686B71" w14:textId="1E60E070" w:rsidR="00DD4802" w:rsidRPr="00DD4802" w:rsidRDefault="00DD4802" w:rsidP="00DD4802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subSup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q∈B(p,r)</m:t>
              </m:r>
            </m:sub>
            <m:sup/>
            <m:e>
              <m:r>
                <w:rPr>
                  <w:rFonts w:ascii="Cambria Math" w:hAnsi="Cambria Math"/>
                </w:rPr>
                <m:t>w(p,q)</m:t>
              </m:r>
            </m:e>
          </m:nary>
        </m:oMath>
      </m:oMathPara>
    </w:p>
    <w:p w14:paraId="058EF558" w14:textId="3BB58858" w:rsidR="00DD4802" w:rsidRDefault="00DD4802" w:rsidP="00DD4802">
      <w:pPr>
        <w:jc w:val="both"/>
      </w:pPr>
      <w:r>
        <w:rPr>
          <w:rFonts w:eastAsiaTheme="minorEastAsia"/>
        </w:rPr>
        <w:t xml:space="preserve">where </w:t>
      </w:r>
      <m:oMath>
        <m:r>
          <w:rPr>
            <w:rFonts w:ascii="Cambria Math" w:eastAsiaTheme="minorEastAsia" w:hAnsi="Cambria Math"/>
          </w:rPr>
          <m:t>i=1,2,3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w(p,q)</m:t>
        </m:r>
      </m:oMath>
      <w:r>
        <w:rPr>
          <w:rFonts w:eastAsiaTheme="minorEastAsia"/>
        </w:rPr>
        <w:t xml:space="preserve"> is the weight applied between pixel </w:t>
      </w:r>
      <m:oMath>
        <m:r>
          <w:rPr>
            <w:rFonts w:ascii="Cambria Math" w:eastAsiaTheme="minorEastAsia" w:hAnsi="Cambria Math"/>
          </w:rPr>
          <m:t>p</m:t>
        </m:r>
      </m:oMath>
      <w:r>
        <w:rPr>
          <w:rFonts w:eastAsiaTheme="minorEastAsia"/>
        </w:rPr>
        <w:t xml:space="preserve"> and each pixel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that </w:t>
      </w:r>
      <w:r>
        <w:rPr>
          <w:rFonts w:eastAsiaTheme="minorEastAsia"/>
        </w:rPr>
        <w:t xml:space="preserve">is an element of the neighbourhood </w:t>
      </w:r>
      <m:oMath>
        <m:r>
          <w:rPr>
            <w:rFonts w:ascii="Cambria Math" w:eastAsiaTheme="minorEastAsia" w:hAnsi="Cambria Math"/>
          </w:rPr>
          <m:t>B(p, r)</m:t>
        </m:r>
      </m:oMath>
      <w:r>
        <w:rPr>
          <w:rFonts w:eastAsiaTheme="minorEastAsia"/>
        </w:rPr>
        <w:t xml:space="preserve"> being scanned.</w:t>
      </w:r>
    </w:p>
    <w:p w14:paraId="630801D7" w14:textId="3F6F756A" w:rsidR="00BA4E24" w:rsidRDefault="00BA4E24" w:rsidP="00DD4802">
      <w:pPr>
        <w:pStyle w:val="Heading3"/>
        <w:jc w:val="both"/>
      </w:pPr>
      <w:r>
        <w:t>Patchwise N-L Means</w:t>
      </w:r>
    </w:p>
    <w:p w14:paraId="757EABAA" w14:textId="2FB1B751" w:rsidR="00BA4E24" w:rsidRPr="00BA4E24" w:rsidRDefault="00F63492" w:rsidP="00DD4802">
      <w:pPr>
        <w:jc w:val="both"/>
      </w:pPr>
      <w:r>
        <w:t xml:space="preserve">The patchwise implementation of non-local means differs in that </w:t>
      </w:r>
      <w:r w:rsidR="00B07103">
        <w:t>instead of just looking at a single pixel, the area (patch) around the pixel is taken also into account, this effectively applies a standard kernel filter to each patch fir further reduction in noise.</w:t>
      </w:r>
    </w:p>
    <w:p w14:paraId="35DB8D1A" w14:textId="15E7FBE0" w:rsidR="00B41330" w:rsidRDefault="00B41330" w:rsidP="00DD4802">
      <w:pPr>
        <w:pStyle w:val="Heading2"/>
        <w:jc w:val="both"/>
      </w:pPr>
      <w:r>
        <w:t>Algorithm Parameters</w:t>
      </w:r>
    </w:p>
    <w:p w14:paraId="45A757F4" w14:textId="50E12C57" w:rsidR="00B41330" w:rsidRDefault="00F90D6B" w:rsidP="00DD4802">
      <w:pPr>
        <w:jc w:val="both"/>
      </w:pPr>
      <w:r>
        <w:t>Size of sample space (or window of similarity)</w:t>
      </w:r>
    </w:p>
    <w:p w14:paraId="7C721EF7" w14:textId="0DEC91C1" w:rsidR="00F90D6B" w:rsidRDefault="00F90D6B" w:rsidP="00DD4802">
      <w:pPr>
        <w:jc w:val="both"/>
      </w:pPr>
      <w:r>
        <w:t>H-value</w:t>
      </w:r>
    </w:p>
    <w:p w14:paraId="47A05056" w14:textId="6556FBDB" w:rsidR="00D440BF" w:rsidRDefault="00D440BF" w:rsidP="00DD4802">
      <w:pPr>
        <w:jc w:val="both"/>
      </w:pPr>
      <w:r>
        <w:t>Neighbourhood size</w:t>
      </w:r>
    </w:p>
    <w:p w14:paraId="747BC7BA" w14:textId="09317D10" w:rsidR="00B41330" w:rsidRDefault="00B41330" w:rsidP="00DD4802">
      <w:pPr>
        <w:pStyle w:val="Heading2"/>
        <w:jc w:val="both"/>
      </w:pPr>
      <w:r>
        <w:t>Strengths and Limitations</w:t>
      </w:r>
    </w:p>
    <w:p w14:paraId="5F90904D" w14:textId="27D86060" w:rsidR="00B41330" w:rsidRDefault="00B07103" w:rsidP="00B07103">
      <w:pPr>
        <w:jc w:val="both"/>
      </w:pPr>
      <w:r>
        <w:t>Introduces its own noise, but has net removal, does not affect frequency space</w:t>
      </w:r>
    </w:p>
    <w:p w14:paraId="32F618BE" w14:textId="5899A0D0" w:rsidR="00B07103" w:rsidRDefault="00B07103" w:rsidP="00B07103">
      <w:pPr>
        <w:jc w:val="both"/>
      </w:pPr>
      <w:r>
        <w:t>Many images contain</w:t>
      </w:r>
    </w:p>
    <w:p w14:paraId="45571B0D" w14:textId="46692D34" w:rsidR="00B41330" w:rsidRDefault="00B41330" w:rsidP="00DD4802">
      <w:pPr>
        <w:pStyle w:val="Heading2"/>
        <w:jc w:val="both"/>
      </w:pPr>
      <w:r>
        <w:t>Modifications of the Mai</w:t>
      </w:r>
      <w:r w:rsidR="00AC0D22">
        <w:t>n</w:t>
      </w:r>
      <w:r>
        <w:t xml:space="preserve"> Algorithm</w:t>
      </w:r>
    </w:p>
    <w:p w14:paraId="02C481F6" w14:textId="47BA6334" w:rsidR="00B41330" w:rsidRDefault="00B41330" w:rsidP="00DD4802">
      <w:pPr>
        <w:jc w:val="both"/>
      </w:pPr>
    </w:p>
    <w:p w14:paraId="547C9B82" w14:textId="41031C72" w:rsidR="00B41330" w:rsidRDefault="00B41330" w:rsidP="00DD4802">
      <w:pPr>
        <w:pStyle w:val="Heading2"/>
        <w:jc w:val="both"/>
      </w:pPr>
      <w:r>
        <w:t>Applications of Non-Local Means</w:t>
      </w:r>
    </w:p>
    <w:p w14:paraId="2F6714A9" w14:textId="209069AB" w:rsidR="005871DA" w:rsidRDefault="005871DA" w:rsidP="00DD4802">
      <w:pPr>
        <w:jc w:val="both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943497296"/>
        <w:docPartObj>
          <w:docPartGallery w:val="Bibliographies"/>
          <w:docPartUnique/>
        </w:docPartObj>
      </w:sdtPr>
      <w:sdtEndPr/>
      <w:sdtContent>
        <w:p w14:paraId="48D912C1" w14:textId="5943E112" w:rsidR="00AC0D22" w:rsidRDefault="00AC0D22" w:rsidP="00DD4802">
          <w:pPr>
            <w:pStyle w:val="Heading1"/>
            <w:jc w:val="both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C204A6D" w14:textId="77777777" w:rsidR="00DD4802" w:rsidRDefault="00AC0D22" w:rsidP="00DD4802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DD4802">
                <w:rPr>
                  <w:noProof/>
                </w:rPr>
                <w:t xml:space="preserve">Buades, Antoni, Bartomeu Coll, and Bartomeu Morel. 2011. “Non-Local Means Denoising.” </w:t>
              </w:r>
              <w:r w:rsidR="00DD4802">
                <w:rPr>
                  <w:i/>
                  <w:iCs/>
                  <w:noProof/>
                </w:rPr>
                <w:t>Image Processing On Line.</w:t>
              </w:r>
              <w:r w:rsidR="00DD4802">
                <w:rPr>
                  <w:noProof/>
                </w:rPr>
                <w:t xml:space="preserve"> </w:t>
              </w:r>
            </w:p>
            <w:p w14:paraId="071F4831" w14:textId="42E6D2B0" w:rsidR="005871DA" w:rsidRPr="005871DA" w:rsidRDefault="00AC0D22" w:rsidP="00DD4802">
              <w:pPr>
                <w:jc w:val="both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5871DA" w:rsidRPr="005871DA" w:rsidSect="00DD3707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B7AA8" w14:textId="77777777" w:rsidR="00EC57F3" w:rsidRDefault="00EC57F3" w:rsidP="00B41330">
      <w:pPr>
        <w:spacing w:after="0" w:line="240" w:lineRule="auto"/>
      </w:pPr>
      <w:r>
        <w:separator/>
      </w:r>
    </w:p>
  </w:endnote>
  <w:endnote w:type="continuationSeparator" w:id="0">
    <w:p w14:paraId="5A632C4B" w14:textId="77777777" w:rsidR="00EC57F3" w:rsidRDefault="00EC57F3" w:rsidP="00B41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A56E2" w14:textId="77777777" w:rsidR="00EC57F3" w:rsidRDefault="00EC57F3" w:rsidP="00B41330">
      <w:pPr>
        <w:spacing w:after="0" w:line="240" w:lineRule="auto"/>
      </w:pPr>
      <w:r>
        <w:separator/>
      </w:r>
    </w:p>
  </w:footnote>
  <w:footnote w:type="continuationSeparator" w:id="0">
    <w:p w14:paraId="5066400E" w14:textId="77777777" w:rsidR="00EC57F3" w:rsidRDefault="00EC57F3" w:rsidP="00B413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E57E4"/>
    <w:multiLevelType w:val="hybridMultilevel"/>
    <w:tmpl w:val="BE9851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C23F1E"/>
    <w:multiLevelType w:val="hybridMultilevel"/>
    <w:tmpl w:val="56020500"/>
    <w:lvl w:ilvl="0" w:tplc="43242F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wIiA0sjCxMjYyUdpeDU4uLM/DyQApNaAKHvkrAsAAAA"/>
  </w:docVars>
  <w:rsids>
    <w:rsidRoot w:val="00B37A83"/>
    <w:rsid w:val="00506CC8"/>
    <w:rsid w:val="005871DA"/>
    <w:rsid w:val="00607A49"/>
    <w:rsid w:val="0065211E"/>
    <w:rsid w:val="00654824"/>
    <w:rsid w:val="007D64FD"/>
    <w:rsid w:val="008001D4"/>
    <w:rsid w:val="009451D3"/>
    <w:rsid w:val="009B2550"/>
    <w:rsid w:val="00AC0D22"/>
    <w:rsid w:val="00AF1CF1"/>
    <w:rsid w:val="00B07103"/>
    <w:rsid w:val="00B37A83"/>
    <w:rsid w:val="00B41330"/>
    <w:rsid w:val="00BA4E24"/>
    <w:rsid w:val="00D440BF"/>
    <w:rsid w:val="00DD3707"/>
    <w:rsid w:val="00DD4802"/>
    <w:rsid w:val="00EC57F3"/>
    <w:rsid w:val="00EC66CD"/>
    <w:rsid w:val="00F63492"/>
    <w:rsid w:val="00F90D6B"/>
    <w:rsid w:val="00FA3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A6EAD"/>
  <w15:chartTrackingRefBased/>
  <w15:docId w15:val="{0E3CE426-4125-4B2D-ADC9-7E3A0AD79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13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3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4E2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330"/>
  </w:style>
  <w:style w:type="paragraph" w:styleId="Footer">
    <w:name w:val="footer"/>
    <w:basedOn w:val="Normal"/>
    <w:link w:val="FooterChar"/>
    <w:uiPriority w:val="99"/>
    <w:unhideWhenUsed/>
    <w:rsid w:val="00B41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330"/>
  </w:style>
  <w:style w:type="character" w:customStyle="1" w:styleId="Heading1Char">
    <w:name w:val="Heading 1 Char"/>
    <w:basedOn w:val="DefaultParagraphFont"/>
    <w:link w:val="Heading1"/>
    <w:uiPriority w:val="9"/>
    <w:rsid w:val="00B413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13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AC0D22"/>
  </w:style>
  <w:style w:type="paragraph" w:styleId="EndnoteText">
    <w:name w:val="endnote text"/>
    <w:basedOn w:val="Normal"/>
    <w:link w:val="EndnoteTextChar"/>
    <w:uiPriority w:val="99"/>
    <w:semiHidden/>
    <w:unhideWhenUsed/>
    <w:rsid w:val="00AF1CF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F1CF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F1CF1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451D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BA4E2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071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47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Bua11</b:Tag>
    <b:SourceType>JournalArticle</b:SourceType>
    <b:Guid>{02150ECD-8B2A-48D3-A156-54ADAA69F98D}</b:Guid>
    <b:Title>Non-Local Means Denoising</b:Title>
    <b:Year>2011</b:Year>
    <b:JournalName>Image Processing On Line</b:JournalName>
    <b:Author>
      <b:Author>
        <b:NameList>
          <b:Person>
            <b:Last>Buades</b:Last>
            <b:First>Antoni</b:First>
          </b:Person>
          <b:Person>
            <b:Last>Coll</b:Last>
            <b:First>Bartomeu</b:First>
          </b:Person>
          <b:Person>
            <b:Last>Morel</b:Last>
            <b:First>Bartomeu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E1D758C0-CE58-4B90-B847-94A9B8101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0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Grimmett</dc:creator>
  <cp:keywords/>
  <dc:description/>
  <cp:lastModifiedBy>Max Grimmett</cp:lastModifiedBy>
  <cp:revision>9</cp:revision>
  <dcterms:created xsi:type="dcterms:W3CDTF">2020-01-15T14:36:00Z</dcterms:created>
  <dcterms:modified xsi:type="dcterms:W3CDTF">2020-01-23T01:42:00Z</dcterms:modified>
</cp:coreProperties>
</file>